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7B974" w14:textId="77777777" w:rsidR="003B551E" w:rsidRDefault="00656129">
      <w:pPr>
        <w:pStyle w:val="Title"/>
      </w:pPr>
      <w:r>
        <w:t>WhatsApp Chat Analysis in R</w:t>
      </w:r>
    </w:p>
    <w:p w14:paraId="7956D1D9" w14:textId="77777777" w:rsidR="00AA5962" w:rsidRPr="00AA5962" w:rsidRDefault="00AA5962" w:rsidP="00AA59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0" w:name="r-markdown"/>
      <w:r w:rsidRPr="00AA596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uthor: "18F-0203-Muhammad Ahmad"</w:t>
      </w:r>
    </w:p>
    <w:p w14:paraId="7E87FA45" w14:textId="77777777" w:rsidR="00AA5962" w:rsidRDefault="00AA5962" w:rsidP="00AA5962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AA596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te: "6/6/2022"</w:t>
      </w:r>
    </w:p>
    <w:p w14:paraId="354F4EA6" w14:textId="06CCEC0A" w:rsidR="003B551E" w:rsidRDefault="00656129" w:rsidP="00AA5962">
      <w:pPr>
        <w:pStyle w:val="Heading2"/>
      </w:pPr>
      <w:r>
        <w:t>R Markdown</w:t>
      </w:r>
    </w:p>
    <w:p w14:paraId="3E8902CF" w14:textId="77777777" w:rsidR="003B551E" w:rsidRDefault="0065612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D8423" w14:textId="77777777" w:rsidR="003B551E" w:rsidRDefault="00656129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802EA63" w14:textId="77777777" w:rsidR="003B551E" w:rsidRDefault="006561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whatsapp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62E6B03B" w14:textId="77777777" w:rsidR="003B551E" w:rsidRDefault="0065612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Attaching package: 'dplyr'</w:t>
      </w:r>
    </w:p>
    <w:p w14:paraId="4703A039" w14:textId="77777777" w:rsidR="003B551E" w:rsidRDefault="0065612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1268DE9" w14:textId="77777777" w:rsidR="003B551E" w:rsidRDefault="0065612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1F105D" w14:textId="77777777" w:rsidR="003B551E" w:rsidRDefault="006561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15C3AF35" w14:textId="77777777" w:rsidR="003B551E" w:rsidRDefault="006561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lubridate'</w:t>
      </w:r>
    </w:p>
    <w:p w14:paraId="0F253BA1" w14:textId="77777777" w:rsidR="003B551E" w:rsidRDefault="0065612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26D4BE2" w14:textId="77777777" w:rsidR="003B551E" w:rsidRDefault="006561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opwo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wa_read</w:t>
      </w:r>
      <w:r>
        <w:rPr>
          <w:rStyle w:val="NormalTok"/>
        </w:rPr>
        <w:t>(</w:t>
      </w:r>
      <w:r>
        <w:rPr>
          <w:rStyle w:val="StringTok"/>
        </w:rPr>
        <w:t>"cha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wa_read</w:t>
      </w:r>
      <w:r>
        <w:rPr>
          <w:rStyle w:val="NormalTok"/>
        </w:rPr>
        <w:t>(</w:t>
      </w:r>
      <w:r>
        <w:rPr>
          <w:rStyle w:val="StringTok"/>
        </w:rPr>
        <w:t>"chat.tx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uthor)) </w:t>
      </w:r>
      <w:r>
        <w:br/>
      </w:r>
      <w:r>
        <w:br/>
      </w:r>
      <w:r>
        <w:rPr>
          <w:rStyle w:val="NormalTok"/>
        </w:rPr>
        <w:lastRenderedPageBreak/>
        <w:t xml:space="preserve">ch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</w:t>
      </w:r>
      <w:r>
        <w:rPr>
          <w:rStyle w:val="FunctionTok"/>
        </w:rPr>
        <w:t>date</w:t>
      </w:r>
      <w:r>
        <w:rPr>
          <w:rStyle w:val="NormalTok"/>
        </w:rPr>
        <w:t xml:space="preserve">(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da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ssages per day"</w:t>
      </w:r>
      <w:r>
        <w:rPr>
          <w:rStyle w:val="NormalTok"/>
        </w:rPr>
        <w:t>)</w:t>
      </w:r>
    </w:p>
    <w:p w14:paraId="5604E003" w14:textId="77777777" w:rsidR="003B551E" w:rsidRDefault="00656129">
      <w:pPr>
        <w:pStyle w:val="FirstParagraph"/>
      </w:pPr>
      <w:r>
        <w:rPr>
          <w:noProof/>
        </w:rPr>
        <w:drawing>
          <wp:inline distT="0" distB="0" distL="0" distR="0" wp14:anchorId="2143BBDB" wp14:editId="3E8A96E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atsApp-Chat-Analysis-in-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2B4CD" w14:textId="77777777" w:rsidR="003B551E" w:rsidRDefault="00656129">
      <w:pPr>
        <w:pStyle w:val="Heading2"/>
      </w:pPr>
      <w:bookmarkStart w:id="1" w:name="including-plots"/>
      <w:bookmarkEnd w:id="0"/>
      <w:r>
        <w:t>Including Plots</w:t>
      </w:r>
    </w:p>
    <w:p w14:paraId="2CAECA8E" w14:textId="77777777" w:rsidR="003B551E" w:rsidRDefault="00656129">
      <w:pPr>
        <w:pStyle w:val="FirstParagraph"/>
      </w:pPr>
      <w:r>
        <w:t>You can also embed plots, for example:</w:t>
      </w:r>
    </w:p>
    <w:p w14:paraId="489D7843" w14:textId="77777777" w:rsidR="003B551E" w:rsidRDefault="00656129"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 xml:space="preserve">(emoj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uthor, emoji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emoji, n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uth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author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st often used emojis"</w:t>
      </w:r>
      <w:r>
        <w:rPr>
          <w:rStyle w:val="NormalTok"/>
        </w:rPr>
        <w:t>)</w:t>
      </w:r>
    </w:p>
    <w:p w14:paraId="5C1B718A" w14:textId="77777777" w:rsidR="003B551E" w:rsidRDefault="00656129">
      <w:pPr>
        <w:pStyle w:val="FirstParagraph"/>
      </w:pPr>
      <w:r>
        <w:rPr>
          <w:noProof/>
        </w:rPr>
        <w:lastRenderedPageBreak/>
        <w:drawing>
          <wp:inline distT="0" distB="0" distL="0" distR="0" wp14:anchorId="65CAF2CE" wp14:editId="35D1A41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atsApp-Chat-Analysis-in-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F94C0" w14:textId="77777777" w:rsidR="003B551E" w:rsidRDefault="00656129"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output =</w:t>
      </w:r>
      <w:r>
        <w:rPr>
          <w:rStyle w:val="NormalTok"/>
        </w:rPr>
        <w:t xml:space="preserve">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uthor, 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word, n, autho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uth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author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st often used words"</w:t>
      </w:r>
      <w:r>
        <w:rPr>
          <w:rStyle w:val="NormalTok"/>
        </w:rPr>
        <w:t>)</w:t>
      </w:r>
    </w:p>
    <w:p w14:paraId="535A4684" w14:textId="77777777" w:rsidR="003B551E" w:rsidRDefault="00656129">
      <w:pPr>
        <w:pStyle w:val="FirstParagraph"/>
      </w:pPr>
      <w:r>
        <w:rPr>
          <w:noProof/>
        </w:rPr>
        <w:lastRenderedPageBreak/>
        <w:drawing>
          <wp:inline distT="0" distB="0" distL="0" distR="0" wp14:anchorId="46913610" wp14:editId="4BD3DBA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hatsApp-Chat-Analysis-in-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01BB5" w14:textId="77777777" w:rsidR="003B551E" w:rsidRDefault="0065612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B55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703D9" w14:textId="77777777" w:rsidR="00656129" w:rsidRDefault="00656129">
      <w:pPr>
        <w:spacing w:after="0"/>
      </w:pPr>
      <w:r>
        <w:separator/>
      </w:r>
    </w:p>
  </w:endnote>
  <w:endnote w:type="continuationSeparator" w:id="0">
    <w:p w14:paraId="0CF4EC9D" w14:textId="77777777" w:rsidR="00656129" w:rsidRDefault="006561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8651C" w14:textId="77777777" w:rsidR="00656129" w:rsidRDefault="00656129">
      <w:r>
        <w:separator/>
      </w:r>
    </w:p>
  </w:footnote>
  <w:footnote w:type="continuationSeparator" w:id="0">
    <w:p w14:paraId="7B371725" w14:textId="77777777" w:rsidR="00656129" w:rsidRDefault="006561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6D88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0430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551E"/>
    <w:rsid w:val="004E29B3"/>
    <w:rsid w:val="00590D07"/>
    <w:rsid w:val="00656129"/>
    <w:rsid w:val="00784D58"/>
    <w:rsid w:val="008D6863"/>
    <w:rsid w:val="00AA59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14BA33"/>
  <w15:docId w15:val="{61C5CEF9-7EB6-8E49-95DC-9CB8A39D2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sApp Chat Analysis in R</dc:title>
  <dc:creator>18F-0178_M Mustafa Ali</dc:creator>
  <cp:keywords/>
  <cp:lastModifiedBy>Microsoft Office User</cp:lastModifiedBy>
  <cp:revision>2</cp:revision>
  <dcterms:created xsi:type="dcterms:W3CDTF">2021-12-12T09:53:00Z</dcterms:created>
  <dcterms:modified xsi:type="dcterms:W3CDTF">2022-06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